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5E4" w:rsidRPr="00402016" w:rsidRDefault="00402016" w:rsidP="00402016">
      <w:bookmarkStart w:id="0" w:name="_GoBack"/>
      <w:bookmarkEnd w:id="0"/>
      <w:r w:rsidRPr="00402016">
        <w:t xml:space="preserve">This app has clunky Chromecast support. The app expects me to play a video then stop browsing the rest of the selection. Take a look at how Netflix and Hulu handle the UX of casting to a Chromecast device. I would recommend using the vertical drawer/tray. </w:t>
      </w:r>
      <w:proofErr w:type="gramStart"/>
      <w:r w:rsidRPr="00402016">
        <w:t>Its</w:t>
      </w:r>
      <w:proofErr w:type="gramEnd"/>
      <w:r w:rsidRPr="00402016">
        <w:t xml:space="preserve"> so awkward to pause and play the show, only reachable from the notification drawer.</w:t>
      </w:r>
    </w:p>
    <w:sectPr w:rsidR="00C965E4" w:rsidRPr="0040201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M1MjIzMDMwMDJU0lEKTi0uzszPAykwrgUA0k45liwAAAA="/>
  </w:docVars>
  <w:rsids>
    <w:rsidRoot w:val="006C0A59"/>
    <w:rsid w:val="00086599"/>
    <w:rsid w:val="00236981"/>
    <w:rsid w:val="00402016"/>
    <w:rsid w:val="006C0A59"/>
    <w:rsid w:val="00C965E4"/>
    <w:rsid w:val="00CB693C"/>
    <w:rsid w:val="00DB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96E1EC-9F66-42CA-82AC-948BC0D18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2</cp:revision>
  <dcterms:created xsi:type="dcterms:W3CDTF">2016-06-29T01:19:00Z</dcterms:created>
  <dcterms:modified xsi:type="dcterms:W3CDTF">2016-06-29T01:19:00Z</dcterms:modified>
</cp:coreProperties>
</file>